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3DE" w:rsidRDefault="00265D2D">
      <w:pPr>
        <w:rPr>
          <w:rFonts w:hint="eastAsia"/>
        </w:rPr>
      </w:pPr>
      <w:r>
        <w:t>A resume</w:t>
      </w:r>
      <w:bookmarkStart w:id="0" w:name="_GoBack"/>
      <w:bookmarkEnd w:id="0"/>
    </w:p>
    <w:sectPr w:rsidR="008373DE" w:rsidSect="002515A6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sTA2NTMztjQ3tTBV0lEKTi0uzszPAykwrAUAi9FzHCwAAAA="/>
  </w:docVars>
  <w:rsids>
    <w:rsidRoot w:val="00265D2D"/>
    <w:rsid w:val="000A6108"/>
    <w:rsid w:val="001D6EEB"/>
    <w:rsid w:val="002515A6"/>
    <w:rsid w:val="00265D2D"/>
    <w:rsid w:val="00312AF1"/>
    <w:rsid w:val="0033744B"/>
    <w:rsid w:val="003D4ADC"/>
    <w:rsid w:val="006959E9"/>
    <w:rsid w:val="007673E8"/>
    <w:rsid w:val="007D3BAC"/>
    <w:rsid w:val="007D79C0"/>
    <w:rsid w:val="008373DE"/>
    <w:rsid w:val="009E7811"/>
    <w:rsid w:val="00AB3E00"/>
    <w:rsid w:val="00E1328F"/>
    <w:rsid w:val="00E71A03"/>
    <w:rsid w:val="00F23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8BB54"/>
  <w15:chartTrackingRefBased/>
  <w15:docId w15:val="{DF894A16-4BB2-453F-BB27-4A2CE2D1E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宋体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xi Shi</dc:creator>
  <cp:keywords/>
  <dc:description/>
  <cp:lastModifiedBy>Chenxi Shi</cp:lastModifiedBy>
  <cp:revision>1</cp:revision>
  <dcterms:created xsi:type="dcterms:W3CDTF">2016-12-12T20:32:00Z</dcterms:created>
  <dcterms:modified xsi:type="dcterms:W3CDTF">2016-12-12T20:33:00Z</dcterms:modified>
</cp:coreProperties>
</file>